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rPr>
          <w:bCs/>
          <w:b/>
        </w:rPr>
        <w:t xml:space="preserve">Mason [Last Name]</w:t>
      </w:r>
      <w:r>
        <w:br/>
      </w:r>
      <w:r>
        <w:t xml:space="preserve">[Your Address]</w:t>
      </w:r>
      <w:r>
        <w:br/>
      </w:r>
      <w:r>
        <w:t xml:space="preserve">[City, State, ZIP Code]</w:t>
      </w:r>
      <w:r>
        <w:br/>
      </w:r>
      <w:r>
        <w:t xml:space="preserve">[Phone Number] | [Email Address]</w:t>
      </w:r>
    </w:p>
    <w:p>
      <w:pPr>
        <w:pStyle w:val="BodyText"/>
      </w:pPr>
      <w:r>
        <w:t xml:space="preserve">Date: [Insert Date]</w:t>
      </w:r>
    </w:p>
    <w:p>
      <w:pPr>
        <w:pStyle w:val="BodyText"/>
      </w:pPr>
      <w:r>
        <w:t xml:space="preserve">Dear Hiring Manager,</w:t>
      </w:r>
    </w:p>
    <w:p>
      <w:pPr>
        <w:pStyle w:val="BodyText"/>
      </w:pPr>
      <w:r>
        <w:t xml:space="preserve">As I submit my application for the opportunity to contribute to your organization in Brazil São Paulo, I am excited about the chance to bring my skills, experience, and passion for [specific field or role] to a dynamic and innovative environment. With a strong foundation in [your profession or industry], I have consistently demonstrated an ability to adapt, lead, and deliver results—qualities that align perfectly with the unique challenges and opportunities of the São Paulo market. This cover letter outlines my qualifications, my enthusiasm for working in Brazil’s most vibrant city, and how I am prepared to add value to your team.</w:t>
      </w:r>
    </w:p>
    <w:p>
      <w:pPr>
        <w:pStyle w:val="BodyText"/>
      </w:pPr>
      <w:r>
        <w:t xml:space="preserve">Having spent [X years] in [relevant industry or role], I have developed a deep understanding of [specific skills or expertise]. My career has been defined by a commitment to excellence, collaboration, and innovation—principles that are especially critical in the fast-paced and culturally rich environment of Brazil São Paulo. Whether it’s navigating the complexities of international business or fostering relationships with local stakeholders, I have consistently proven my ability to thrive in diverse settings. For instance, [insert a specific example of a project or achievement that highlights your adaptability, such as "leading a cross-functional team to launch a product in Latin America" or "building partnerships with clients across multiple regions"]. These experiences have not only honed my technical abilities but also strengthened my cultural awareness and ability to operate effectively in multicultural teams.</w:t>
      </w:r>
    </w:p>
    <w:p>
      <w:pPr>
        <w:pStyle w:val="BodyText"/>
      </w:pPr>
      <w:r>
        <w:t xml:space="preserve">What excites me most about the opportunity in Brazil São Paulo is the chance to contribute to an organization that values [mention a value or mission of the company, e.g., "sustainability," "innovation," or "community impact"]. São Paulo, as a global hub for commerce, culture, and technology, offers a unique platform to drive meaningful change. My background in [specific field] has equipped me with the tools to address complex challenges while leveraging the opportunities that arise from Brazil’s evolving economic landscape. For example, I have [describe experience related to São Paulo’s market, such as "worked on projects that required understanding local regulations," "developed strategies for emerging markets," or "collaborated with Brazilian partners to scale operations"]. These experiences have taught me the importance of agility, resilience, and a customer-centric approach—traits that I believe are essential for success in São Paulo’s competitive business environment.</w:t>
      </w:r>
    </w:p>
    <w:p>
      <w:pPr>
        <w:pStyle w:val="BodyText"/>
      </w:pPr>
      <w:r>
        <w:t xml:space="preserve">One of my key strengths is my ability to bridge cultural and professional gaps. Brazil São Paulo is a city where diversity is not just celebrated but integral to its identity. I have always approached new environments with curiosity and respect, ensuring that I can connect effectively with colleagues, clients, and partners from all walks of life. For instance, [include a personal anecdote or professional experience that showcases your cultural competence, such as "learning Portuguese to better serve Brazilian clients" or "participating in local community initiatives to deepen my understanding of the region"]. This mindset has allowed me to build trust and foster collaboration, even in the most challenging circumstances.</w:t>
      </w:r>
    </w:p>
    <w:p>
      <w:pPr>
        <w:pStyle w:val="BodyText"/>
      </w:pPr>
      <w:r>
        <w:t xml:space="preserve">Furthermore, I am deeply committed to continuous learning and professional growth. The São Paulo market is ever-evolving, and I am eager to stay at the forefront of industry trends while contributing my own insights. I have [mention relevant certifications, courses, or self-study related to Brazil’s business environment, such as "completed training on Latin American market dynamics" or "studied the regulatory framework for [specific industry] in Brazil"]. This dedication to growth ensures that I can bring both theoretical knowledge and practical experience to your team.</w:t>
      </w:r>
    </w:p>
    <w:p>
      <w:pPr>
        <w:pStyle w:val="BodyText"/>
      </w:pPr>
      <w:r>
        <w:t xml:space="preserve">Finally, I want to emphasize my passion for [specific field or role] and how it aligns with the goals of your organization. In Brazil São Paulo, where innovation and tradition often intersect, I see a unique opportunity to make an impact. Whether it’s through [specific contribution you can make, such as "streamlining operational processes," "developing new client relationships," or "leading strategic initiatives"], I am confident that my skills and enthusiasm will enable me to contribute meaningfully. I am particularly drawn to your company’s focus on [mention a specific aspect of the company, such as "sustainability" or "technological advancement"], as it resonates with my own professional values.</w:t>
      </w:r>
    </w:p>
    <w:p>
      <w:pPr>
        <w:pStyle w:val="BodyText"/>
      </w:pPr>
      <w:r>
        <w:t xml:space="preserve">In conclusion, I am eager to bring my expertise, cultural sensitivity, and dedication to your team in Brazil São Paulo. I am confident that my background and approach will allow me to thrive in this role while contributing to the continued success of your organization. Thank you for considering my application. I would welcome the opportunity to discuss how my qualifications align with your needs and how I can contribute to your goals in São Paulo.</w:t>
      </w:r>
    </w:p>
    <w:p>
      <w:pPr>
        <w:pStyle w:val="BodyText"/>
      </w:pPr>
      <w:r>
        <w:t xml:space="preserve">Sincerely,</w:t>
      </w:r>
      <w:r>
        <w:br/>
      </w:r>
      <w:r>
        <w:t xml:space="preserve">Mason [Last Name]</w:t>
      </w:r>
    </w:p>
    <w:p>
      <w:pPr>
        <w:pStyle w:val="BodyText"/>
      </w:pPr>
      <w:r>
        <w:t xml:space="preserve">Contact Information:</w:t>
      </w:r>
      <w:r>
        <w:br/>
      </w:r>
      <w:r>
        <w:t xml:space="preserve">Phone: [Your Phone Number]</w:t>
      </w:r>
      <w:r>
        <w:br/>
      </w:r>
      <w:r>
        <w:t xml:space="preserve">Email: [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Brazil São Paulo</dc:title>
  <dc:creator/>
  <dc:language>en</dc:language>
  <cp:keywords/>
  <dcterms:created xsi:type="dcterms:W3CDTF">2026-07-23T22:19:23Z</dcterms:created>
  <dcterms:modified xsi:type="dcterms:W3CDTF">2026-07-23T22:19:23Z</dcterms:modified>
</cp:coreProperties>
</file>

<file path=docProps/custom.xml><?xml version="1.0" encoding="utf-8"?>
<Properties xmlns="http://schemas.openxmlformats.org/officeDocument/2006/custom-properties" xmlns:vt="http://schemas.openxmlformats.org/officeDocument/2006/docPropsVTypes"/>
</file>